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41669" w:rsidRDefault="00441669">
      <w:pPr>
        <w:rPr>
          <w:noProof/>
        </w:rPr>
      </w:pPr>
    </w:p>
    <w:p w:rsidR="0067573C" w:rsidRDefault="0067573C">
      <w:pPr>
        <w:rPr>
          <w:noProof/>
        </w:rPr>
      </w:pPr>
      <w:r>
        <w:rPr>
          <w:noProof/>
        </w:rPr>
        <w:t>O CPF é um numero acrescido de um traço e isto inviabiliza a utilização como numero e deve-se usar como texto curto</w:t>
      </w:r>
    </w:p>
    <w:p w:rsidR="0067573C" w:rsidRDefault="0067573C">
      <w:pPr>
        <w:rPr>
          <w:noProof/>
        </w:rPr>
      </w:pPr>
      <w:r>
        <w:rPr>
          <w:noProof/>
        </w:rPr>
        <w:t xml:space="preserve">Primeiro deve ir em relações e deletar a linha </w:t>
      </w:r>
      <w:r w:rsidR="00D3585E">
        <w:rPr>
          <w:noProof/>
        </w:rPr>
        <w:t xml:space="preserve">que une a tabela venda com a tabela cliente (clique a linha e aperte DELETE). </w:t>
      </w:r>
      <w:r w:rsidR="00BD6355">
        <w:rPr>
          <w:noProof/>
        </w:rPr>
        <w:t>O mesmo para a linha entre venda e detalhe.</w:t>
      </w:r>
      <w:r w:rsidR="00D3585E">
        <w:rPr>
          <w:noProof/>
        </w:rPr>
        <w:t>Para isto, não deve abrir nenhuma tabela ou formulário antes de deletar.</w:t>
      </w:r>
    </w:p>
    <w:p w:rsidR="00A217A7" w:rsidRDefault="00A217A7">
      <w:pPr>
        <w:rPr>
          <w:noProof/>
        </w:rPr>
      </w:pPr>
      <w:r>
        <w:rPr>
          <w:noProof/>
        </w:rPr>
        <w:t>Ir em Ferramentas de banco de dados/relações</w:t>
      </w:r>
    </w:p>
    <w:p w:rsidR="00D3585E" w:rsidRDefault="00D3585E">
      <w:pPr>
        <w:rPr>
          <w:noProof/>
        </w:rPr>
      </w:pPr>
      <w:r>
        <w:rPr>
          <w:noProof/>
        </w:rPr>
        <w:drawing>
          <wp:inline distT="0" distB="0" distL="0" distR="0" wp14:anchorId="2AFDEBE4" wp14:editId="515052E1">
            <wp:extent cx="5441522" cy="2269311"/>
            <wp:effectExtent l="0" t="0" r="6985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37422" t="6741" r="38916" b="53261"/>
                    <a:stretch/>
                  </pic:blipFill>
                  <pic:spPr bwMode="auto">
                    <a:xfrm>
                      <a:off x="0" y="0"/>
                      <a:ext cx="5459421" cy="22767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3585E" w:rsidRDefault="00D3585E">
      <w:pPr>
        <w:rPr>
          <w:noProof/>
        </w:rPr>
      </w:pPr>
      <w:r>
        <w:rPr>
          <w:noProof/>
        </w:rPr>
        <w:t>Vai ficar assim a relação. Depois de mudar tudo, vamos refazer a linha.</w:t>
      </w:r>
    </w:p>
    <w:p w:rsidR="00D3585E" w:rsidRDefault="00BD6355">
      <w:pPr>
        <w:rPr>
          <w:noProof/>
        </w:rPr>
      </w:pPr>
      <w:r>
        <w:rPr>
          <w:noProof/>
        </w:rPr>
        <w:drawing>
          <wp:inline distT="0" distB="0" distL="0" distR="0" wp14:anchorId="67D1EA6F" wp14:editId="412742D4">
            <wp:extent cx="5250788" cy="2135547"/>
            <wp:effectExtent l="0" t="0" r="762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34938" t="4637" r="38500" b="51574"/>
                    <a:stretch/>
                  </pic:blipFill>
                  <pic:spPr bwMode="auto">
                    <a:xfrm>
                      <a:off x="0" y="0"/>
                      <a:ext cx="5275880" cy="21457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3585E" w:rsidRDefault="00D3585E">
      <w:pPr>
        <w:rPr>
          <w:noProof/>
        </w:rPr>
      </w:pPr>
    </w:p>
    <w:p w:rsidR="00BD6355" w:rsidRDefault="00BD6355">
      <w:pPr>
        <w:rPr>
          <w:noProof/>
        </w:rPr>
      </w:pPr>
      <w:r>
        <w:rPr>
          <w:noProof/>
        </w:rPr>
        <w:t>Modo design da tabela cliente</w:t>
      </w:r>
    </w:p>
    <w:p w:rsidR="00BD6355" w:rsidRDefault="00BD6355">
      <w:pPr>
        <w:rPr>
          <w:noProof/>
        </w:rPr>
      </w:pPr>
      <w:r>
        <w:rPr>
          <w:noProof/>
        </w:rPr>
        <w:t>Mude o tipo do campo cliente e cpf (pode fazer o mesmo em telefone) para texto curto</w:t>
      </w:r>
    </w:p>
    <w:p w:rsidR="00BD6355" w:rsidRDefault="00BD6355">
      <w:pPr>
        <w:rPr>
          <w:noProof/>
        </w:rPr>
      </w:pPr>
    </w:p>
    <w:p w:rsidR="00BD6355" w:rsidRDefault="00BD6355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0F98E607" wp14:editId="0B77F88F">
            <wp:extent cx="4712246" cy="2974370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25587" t="7167" r="63225" b="64208"/>
                    <a:stretch/>
                  </pic:blipFill>
                  <pic:spPr bwMode="auto">
                    <a:xfrm>
                      <a:off x="0" y="0"/>
                      <a:ext cx="4731205" cy="29863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D6355" w:rsidRDefault="00BD6355">
      <w:pPr>
        <w:rPr>
          <w:noProof/>
        </w:rPr>
      </w:pPr>
    </w:p>
    <w:p w:rsidR="00BD6355" w:rsidRDefault="00BD6355">
      <w:pPr>
        <w:rPr>
          <w:noProof/>
        </w:rPr>
      </w:pPr>
      <w:r>
        <w:rPr>
          <w:noProof/>
        </w:rPr>
        <w:t>Posicone o curos no campo cliente_cpf</w:t>
      </w:r>
    </w:p>
    <w:p w:rsidR="00BD6355" w:rsidRDefault="00BD6355">
      <w:pPr>
        <w:rPr>
          <w:noProof/>
        </w:rPr>
      </w:pPr>
      <w:r>
        <w:rPr>
          <w:noProof/>
        </w:rPr>
        <w:t>Ao lado direito de Mascara de entrada  tem 3 pontinhos. Clique nele</w:t>
      </w:r>
    </w:p>
    <w:p w:rsidR="00BD6355" w:rsidRDefault="00BD6355">
      <w:pPr>
        <w:rPr>
          <w:noProof/>
        </w:rPr>
      </w:pPr>
      <w:r>
        <w:rPr>
          <w:noProof/>
        </w:rPr>
        <w:drawing>
          <wp:inline distT="0" distB="0" distL="0" distR="0" wp14:anchorId="3823011C" wp14:editId="16C31EF7">
            <wp:extent cx="5104933" cy="3307599"/>
            <wp:effectExtent l="0" t="0" r="635" b="762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35330" t="19375" r="52005" b="47365"/>
                    <a:stretch/>
                  </pic:blipFill>
                  <pic:spPr bwMode="auto">
                    <a:xfrm>
                      <a:off x="0" y="0"/>
                      <a:ext cx="5124815" cy="33204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D6355" w:rsidRDefault="00BD6355">
      <w:pPr>
        <w:rPr>
          <w:noProof/>
        </w:rPr>
      </w:pPr>
    </w:p>
    <w:p w:rsidR="00BD6355" w:rsidRDefault="00BD6355">
      <w:pPr>
        <w:rPr>
          <w:noProof/>
        </w:rPr>
      </w:pPr>
      <w:r>
        <w:rPr>
          <w:noProof/>
        </w:rPr>
        <w:t>Escolha a popção cpf e CONCLUIR (se for telefone, tem a opção telefone)</w:t>
      </w:r>
    </w:p>
    <w:p w:rsidR="00BD6355" w:rsidRDefault="00BD6355">
      <w:pPr>
        <w:rPr>
          <w:noProof/>
        </w:rPr>
      </w:pPr>
    </w:p>
    <w:p w:rsidR="00BD6355" w:rsidRDefault="00BD6355">
      <w:pPr>
        <w:rPr>
          <w:noProof/>
        </w:rPr>
      </w:pPr>
      <w:r>
        <w:rPr>
          <w:noProof/>
        </w:rPr>
        <w:t>Coloquei 12 posições com o traço</w:t>
      </w:r>
    </w:p>
    <w:p w:rsidR="00BD6355" w:rsidRDefault="00BD6355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1442D622" wp14:editId="30463139">
            <wp:extent cx="4426145" cy="4568500"/>
            <wp:effectExtent l="0" t="0" r="0" b="381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20575" t="16848" r="63121" b="14941"/>
                    <a:stretch/>
                  </pic:blipFill>
                  <pic:spPr bwMode="auto">
                    <a:xfrm>
                      <a:off x="0" y="0"/>
                      <a:ext cx="4448948" cy="45920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D6355" w:rsidRDefault="00BD6355">
      <w:pPr>
        <w:rPr>
          <w:noProof/>
        </w:rPr>
      </w:pPr>
    </w:p>
    <w:p w:rsidR="00BD6355" w:rsidRDefault="00BD6355">
      <w:pPr>
        <w:rPr>
          <w:noProof/>
        </w:rPr>
      </w:pPr>
      <w:r>
        <w:rPr>
          <w:noProof/>
        </w:rPr>
        <w:t>Fazer o mesmo procedimento para tabela Venda que tem o mesmo campo venda_cliente_Cpf</w:t>
      </w:r>
      <w:r w:rsidR="00566D83">
        <w:rPr>
          <w:noProof/>
        </w:rPr>
        <w:t>. Vai ser texto curto com 12 posições</w:t>
      </w:r>
    </w:p>
    <w:p w:rsidR="00BD6355" w:rsidRDefault="00BD6355">
      <w:pPr>
        <w:rPr>
          <w:noProof/>
        </w:rPr>
      </w:pPr>
    </w:p>
    <w:p w:rsidR="00BD6355" w:rsidRDefault="00A217A7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2E56F20C" wp14:editId="1CA9E22F">
            <wp:extent cx="4953468" cy="3784639"/>
            <wp:effectExtent l="0" t="0" r="0" b="6350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21510" t="2528" r="48577" b="4835"/>
                    <a:stretch/>
                  </pic:blipFill>
                  <pic:spPr bwMode="auto">
                    <a:xfrm>
                      <a:off x="0" y="0"/>
                      <a:ext cx="4966425" cy="37945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D6355" w:rsidRDefault="00BD6355">
      <w:pPr>
        <w:rPr>
          <w:noProof/>
        </w:rPr>
      </w:pPr>
    </w:p>
    <w:p w:rsidR="00BD6355" w:rsidRDefault="00BD6355">
      <w:pPr>
        <w:pBdr>
          <w:bottom w:val="double" w:sz="6" w:space="1" w:color="auto"/>
        </w:pBdr>
        <w:rPr>
          <w:noProof/>
        </w:rPr>
      </w:pPr>
      <w:r>
        <w:rPr>
          <w:noProof/>
        </w:rPr>
        <w:t>Isto não vai mudar os dados existent</w:t>
      </w:r>
      <w:r w:rsidR="00990B3D">
        <w:rPr>
          <w:noProof/>
        </w:rPr>
        <w:t>e</w:t>
      </w:r>
      <w:r>
        <w:rPr>
          <w:noProof/>
        </w:rPr>
        <w:t>s, apenas os novos entram nesta nova formatação.</w:t>
      </w:r>
    </w:p>
    <w:p w:rsidR="00990B3D" w:rsidRDefault="00990B3D">
      <w:pPr>
        <w:rPr>
          <w:noProof/>
        </w:rPr>
      </w:pPr>
      <w:r>
        <w:rPr>
          <w:noProof/>
        </w:rPr>
        <w:t>Etapa 2 – Vamos fazer a formatação para o formulario também.</w:t>
      </w:r>
    </w:p>
    <w:p w:rsidR="00990B3D" w:rsidRDefault="00990B3D">
      <w:pPr>
        <w:rPr>
          <w:noProof/>
        </w:rPr>
      </w:pPr>
      <w:r>
        <w:rPr>
          <w:noProof/>
        </w:rPr>
        <w:t>Ir no modo design do formulario de consulta cliente</w:t>
      </w:r>
    </w:p>
    <w:p w:rsidR="00990B3D" w:rsidRDefault="00990B3D">
      <w:pPr>
        <w:rPr>
          <w:noProof/>
        </w:rPr>
      </w:pPr>
      <w:r>
        <w:rPr>
          <w:noProof/>
        </w:rPr>
        <w:t>Clicar no campo cliente_CPF (ou no telefone se for mudar o telefone também). Ao clicar, ele vai ficar selecionado.</w:t>
      </w:r>
    </w:p>
    <w:p w:rsidR="00990B3D" w:rsidRDefault="00990B3D">
      <w:pPr>
        <w:rPr>
          <w:noProof/>
        </w:rPr>
      </w:pPr>
      <w:r>
        <w:rPr>
          <w:noProof/>
        </w:rPr>
        <w:t>Para ver as propriedades, aperta F4 ou botão direito – propriedades</w:t>
      </w:r>
    </w:p>
    <w:p w:rsidR="00990B3D" w:rsidRDefault="00990B3D">
      <w:pPr>
        <w:rPr>
          <w:noProof/>
        </w:rPr>
      </w:pPr>
      <w:r>
        <w:rPr>
          <w:noProof/>
        </w:rPr>
        <w:t>Na aba DADOS</w:t>
      </w:r>
    </w:p>
    <w:p w:rsidR="00990B3D" w:rsidRDefault="00990B3D">
      <w:pPr>
        <w:rPr>
          <w:noProof/>
        </w:rPr>
      </w:pPr>
      <w:r>
        <w:rPr>
          <w:noProof/>
        </w:rPr>
        <w:t>Ir em Mascara de entrada e clicar nos 3 pontinhos</w:t>
      </w:r>
    </w:p>
    <w:p w:rsidR="00990B3D" w:rsidRDefault="00990B3D">
      <w:pPr>
        <w:rPr>
          <w:noProof/>
        </w:rPr>
      </w:pPr>
      <w:r>
        <w:rPr>
          <w:noProof/>
        </w:rPr>
        <w:drawing>
          <wp:inline distT="0" distB="0" distL="0" distR="0" wp14:anchorId="028C0D3C" wp14:editId="65FE28B8">
            <wp:extent cx="6019333" cy="1737573"/>
            <wp:effectExtent l="0" t="0" r="635" b="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24526" t="15586" r="39851" b="42732"/>
                    <a:stretch/>
                  </pic:blipFill>
                  <pic:spPr bwMode="auto">
                    <a:xfrm>
                      <a:off x="0" y="0"/>
                      <a:ext cx="6055795" cy="17480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90B3D" w:rsidRDefault="00990B3D">
      <w:pPr>
        <w:rPr>
          <w:noProof/>
        </w:rPr>
      </w:pPr>
    </w:p>
    <w:p w:rsidR="00990B3D" w:rsidRDefault="00990B3D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50049ABE" wp14:editId="765DFE6C">
            <wp:extent cx="4818832" cy="1871305"/>
            <wp:effectExtent l="0" t="0" r="1270" b="0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25565" t="4213" r="39124" b="40206"/>
                    <a:stretch/>
                  </pic:blipFill>
                  <pic:spPr bwMode="auto">
                    <a:xfrm>
                      <a:off x="0" y="0"/>
                      <a:ext cx="4838579" cy="18789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90B3D" w:rsidRDefault="00990B3D">
      <w:pPr>
        <w:rPr>
          <w:noProof/>
        </w:rPr>
      </w:pPr>
      <w:r>
        <w:rPr>
          <w:noProof/>
        </w:rPr>
        <w:t>Escolher CPF (pode escolher telefone também se desejar mudar o telefone) e CONCLUIR</w:t>
      </w:r>
    </w:p>
    <w:p w:rsidR="00990B3D" w:rsidRDefault="00990B3D">
      <w:pPr>
        <w:rPr>
          <w:noProof/>
        </w:rPr>
      </w:pPr>
    </w:p>
    <w:p w:rsidR="00990B3D" w:rsidRDefault="00990B3D">
      <w:pPr>
        <w:rPr>
          <w:noProof/>
        </w:rPr>
      </w:pPr>
      <w:r>
        <w:rPr>
          <w:noProof/>
        </w:rPr>
        <w:t>Fechar todas as abas de relatórios, formul</w:t>
      </w:r>
      <w:r w:rsidR="00566D83">
        <w:rPr>
          <w:noProof/>
        </w:rPr>
        <w:t>á</w:t>
      </w:r>
      <w:r>
        <w:rPr>
          <w:noProof/>
        </w:rPr>
        <w:t>rios e tabelas antes de passar para próxima etapa.</w:t>
      </w:r>
    </w:p>
    <w:p w:rsidR="00990B3D" w:rsidRDefault="00990B3D">
      <w:pPr>
        <w:rPr>
          <w:noProof/>
        </w:rPr>
      </w:pPr>
      <w:r>
        <w:rPr>
          <w:noProof/>
        </w:rPr>
        <w:t>Veja que não tem nada aberto</w:t>
      </w:r>
      <w:r w:rsidR="00566D83">
        <w:rPr>
          <w:noProof/>
        </w:rPr>
        <w:t xml:space="preserve"> antes de religar as lnhas em RELAÇÕES</w:t>
      </w:r>
    </w:p>
    <w:p w:rsidR="00990B3D" w:rsidRDefault="00990B3D">
      <w:pPr>
        <w:rPr>
          <w:noProof/>
        </w:rPr>
      </w:pPr>
      <w:r>
        <w:rPr>
          <w:noProof/>
        </w:rPr>
        <w:drawing>
          <wp:inline distT="0" distB="0" distL="0" distR="0" wp14:anchorId="0196FF35" wp14:editId="3C428AB2">
            <wp:extent cx="5395381" cy="1329526"/>
            <wp:effectExtent l="0" t="0" r="0" b="4445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21089" t="842" r="44982" b="65268"/>
                    <a:stretch/>
                  </pic:blipFill>
                  <pic:spPr bwMode="auto">
                    <a:xfrm>
                      <a:off x="0" y="0"/>
                      <a:ext cx="5418216" cy="13351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90B3D" w:rsidRDefault="00990B3D">
      <w:pPr>
        <w:rPr>
          <w:noProof/>
        </w:rPr>
      </w:pPr>
    </w:p>
    <w:p w:rsidR="00990B3D" w:rsidRDefault="00990B3D">
      <w:pPr>
        <w:rPr>
          <w:noProof/>
        </w:rPr>
      </w:pPr>
      <w:r>
        <w:rPr>
          <w:noProof/>
        </w:rPr>
        <w:t>Ir para RELAÇÕES</w:t>
      </w:r>
    </w:p>
    <w:p w:rsidR="00990B3D" w:rsidRDefault="00990B3D">
      <w:pPr>
        <w:rPr>
          <w:noProof/>
        </w:rPr>
      </w:pPr>
      <w:r>
        <w:rPr>
          <w:noProof/>
        </w:rPr>
        <w:t>Vamos refazer as duas linhas que apagamos</w:t>
      </w:r>
    </w:p>
    <w:p w:rsidR="00990B3D" w:rsidRDefault="00990B3D">
      <w:pPr>
        <w:rPr>
          <w:noProof/>
        </w:rPr>
      </w:pPr>
      <w:r>
        <w:rPr>
          <w:noProof/>
        </w:rPr>
        <w:drawing>
          <wp:inline distT="0" distB="0" distL="0" distR="0" wp14:anchorId="65007DF4" wp14:editId="3D15DBEA">
            <wp:extent cx="5789137" cy="1688555"/>
            <wp:effectExtent l="0" t="0" r="2540" b="6985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20691" t="2950" r="38708" b="49050"/>
                    <a:stretch/>
                  </pic:blipFill>
                  <pic:spPr bwMode="auto">
                    <a:xfrm>
                      <a:off x="0" y="0"/>
                      <a:ext cx="5806302" cy="16935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217A7" w:rsidRDefault="00A217A7">
      <w:pPr>
        <w:rPr>
          <w:noProof/>
        </w:rPr>
      </w:pPr>
      <w:r>
        <w:rPr>
          <w:noProof/>
        </w:rPr>
        <w:t>Primeiro a linha entre detalhe e venda</w:t>
      </w:r>
      <w:r w:rsidR="00566D83">
        <w:rPr>
          <w:noProof/>
        </w:rPr>
        <w:t xml:space="preserve"> e depois entre venda e cliente</w:t>
      </w:r>
    </w:p>
    <w:p w:rsidR="00566D83" w:rsidRDefault="00566D83">
      <w:pPr>
        <w:rPr>
          <w:noProof/>
        </w:rPr>
      </w:pPr>
    </w:p>
    <w:p w:rsidR="00566D83" w:rsidRDefault="00566D83">
      <w:pPr>
        <w:rPr>
          <w:noProof/>
        </w:rPr>
      </w:pPr>
    </w:p>
    <w:p w:rsidR="00566D83" w:rsidRDefault="00566D83">
      <w:pPr>
        <w:rPr>
          <w:noProof/>
        </w:rPr>
      </w:pPr>
    </w:p>
    <w:p w:rsidR="00566D83" w:rsidRDefault="00566D83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0E72129D" wp14:editId="4A585ED7">
            <wp:extent cx="5581767" cy="1840530"/>
            <wp:effectExtent l="0" t="0" r="0" b="762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21312" t="1686" r="41513" b="48628"/>
                    <a:stretch/>
                  </pic:blipFill>
                  <pic:spPr bwMode="auto">
                    <a:xfrm>
                      <a:off x="0" y="0"/>
                      <a:ext cx="5607534" cy="18490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66D83" w:rsidRDefault="00566D83">
      <w:pPr>
        <w:rPr>
          <w:noProof/>
        </w:rPr>
      </w:pPr>
    </w:p>
    <w:p w:rsidR="00566D83" w:rsidRDefault="00566D83">
      <w:pPr>
        <w:rPr>
          <w:noProof/>
        </w:rPr>
      </w:pPr>
      <w:r>
        <w:rPr>
          <w:noProof/>
        </w:rPr>
        <w:drawing>
          <wp:inline distT="0" distB="0" distL="0" distR="0" wp14:anchorId="43F09DED" wp14:editId="691A2C97">
            <wp:extent cx="5564938" cy="1999405"/>
            <wp:effectExtent l="0" t="0" r="0" b="127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21513" t="-421" r="42344" b="47786"/>
                    <a:stretch/>
                  </pic:blipFill>
                  <pic:spPr bwMode="auto">
                    <a:xfrm>
                      <a:off x="0" y="0"/>
                      <a:ext cx="5596452" cy="20107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66D83" w:rsidRDefault="00566D83">
      <w:pPr>
        <w:rPr>
          <w:noProof/>
        </w:rPr>
      </w:pPr>
    </w:p>
    <w:p w:rsidR="00566D83" w:rsidRDefault="00566D83">
      <w:pPr>
        <w:rPr>
          <w:noProof/>
        </w:rPr>
      </w:pPr>
      <w:r>
        <w:rPr>
          <w:noProof/>
        </w:rPr>
        <w:drawing>
          <wp:inline distT="0" distB="0" distL="0" distR="0" wp14:anchorId="584A896E" wp14:editId="6AFB12F3">
            <wp:extent cx="5598597" cy="1836070"/>
            <wp:effectExtent l="0" t="0" r="2540" b="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21410" t="-843" r="40578" b="50312"/>
                    <a:stretch/>
                  </pic:blipFill>
                  <pic:spPr bwMode="auto">
                    <a:xfrm>
                      <a:off x="0" y="0"/>
                      <a:ext cx="5622577" cy="18439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66D83" w:rsidRDefault="00566D83">
      <w:pPr>
        <w:pBdr>
          <w:bottom w:val="double" w:sz="6" w:space="1" w:color="auto"/>
        </w:pBdr>
        <w:rPr>
          <w:noProof/>
        </w:rPr>
      </w:pPr>
      <w:r>
        <w:rPr>
          <w:noProof/>
        </w:rPr>
        <w:t>Agora restauramos as relações originais. Lembre que se der diferente de 1 e infinito significa que os tipos estão diferentes entre os campos ligados.</w:t>
      </w:r>
    </w:p>
    <w:p w:rsidR="00566D83" w:rsidRDefault="00566D83">
      <w:pPr>
        <w:rPr>
          <w:noProof/>
        </w:rPr>
      </w:pPr>
      <w:r>
        <w:rPr>
          <w:noProof/>
        </w:rPr>
        <w:t>Vamos ver os resultados em tabela e depois em formulário. Lembre que as novas formatações valem para os novos dados e não os antigos.</w:t>
      </w:r>
    </w:p>
    <w:p w:rsidR="00566D83" w:rsidRDefault="00566D83">
      <w:pPr>
        <w:rPr>
          <w:noProof/>
        </w:rPr>
      </w:pPr>
      <w:r>
        <w:rPr>
          <w:noProof/>
        </w:rPr>
        <w:t>Primeiro o formulário</w:t>
      </w:r>
    </w:p>
    <w:p w:rsidR="00566D83" w:rsidRDefault="00566D83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4EABDB79" wp14:editId="2DA4CD8D">
            <wp:extent cx="4555171" cy="2567931"/>
            <wp:effectExtent l="0" t="0" r="0" b="4445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21197" t="842" r="55953" b="46943"/>
                    <a:stretch/>
                  </pic:blipFill>
                  <pic:spPr bwMode="auto">
                    <a:xfrm>
                      <a:off x="0" y="0"/>
                      <a:ext cx="4567517" cy="25748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66D83" w:rsidRDefault="00566D83">
      <w:pPr>
        <w:rPr>
          <w:noProof/>
        </w:rPr>
      </w:pPr>
      <w:r>
        <w:rPr>
          <w:noProof/>
        </w:rPr>
        <w:t>Veja o formulário já tem uma máscara para cpf ao entrar um novo registro.60369840</w:t>
      </w:r>
    </w:p>
    <w:p w:rsidR="00566D83" w:rsidRDefault="00566D83">
      <w:pPr>
        <w:rPr>
          <w:noProof/>
        </w:rPr>
      </w:pPr>
      <w:r>
        <w:rPr>
          <w:noProof/>
        </w:rPr>
        <w:drawing>
          <wp:inline distT="0" distB="0" distL="0" distR="0" wp14:anchorId="1FA85E9B" wp14:editId="1B42C48E">
            <wp:extent cx="4768344" cy="2931290"/>
            <wp:effectExtent l="0" t="0" r="0" b="2540"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25567" t="10110" r="58550" b="50312"/>
                    <a:stretch/>
                  </pic:blipFill>
                  <pic:spPr bwMode="auto">
                    <a:xfrm>
                      <a:off x="0" y="0"/>
                      <a:ext cx="4788106" cy="29434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66D83" w:rsidRDefault="00566D83">
      <w:pPr>
        <w:rPr>
          <w:noProof/>
        </w:rPr>
      </w:pPr>
    </w:p>
    <w:p w:rsidR="00566D83" w:rsidRDefault="00566D83">
      <w:pPr>
        <w:rPr>
          <w:noProof/>
        </w:rPr>
      </w:pPr>
      <w:r>
        <w:rPr>
          <w:noProof/>
        </w:rPr>
        <w:t>O antigo não pega a nova formação, mas tudo bem</w:t>
      </w:r>
    </w:p>
    <w:p w:rsidR="00566D83" w:rsidRDefault="00566D83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782F3974" wp14:editId="5B86C34E">
            <wp:extent cx="4874931" cy="2911798"/>
            <wp:effectExtent l="0" t="0" r="1905" b="3175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21094" t="2106" r="56992" b="44838"/>
                    <a:stretch/>
                  </pic:blipFill>
                  <pic:spPr bwMode="auto">
                    <a:xfrm>
                      <a:off x="0" y="0"/>
                      <a:ext cx="4874931" cy="29117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66D83" w:rsidRDefault="00566D83">
      <w:pPr>
        <w:rPr>
          <w:noProof/>
        </w:rPr>
      </w:pPr>
    </w:p>
    <w:p w:rsidR="00566D83" w:rsidRDefault="00566D83">
      <w:pPr>
        <w:rPr>
          <w:noProof/>
        </w:rPr>
      </w:pPr>
      <w:r>
        <w:rPr>
          <w:noProof/>
        </w:rPr>
        <w:t>Na tabela cliente no modo exibição vemos que os antigos ainda tem formatação velha.</w:t>
      </w:r>
    </w:p>
    <w:p w:rsidR="00566D83" w:rsidRDefault="00566D83">
      <w:pPr>
        <w:rPr>
          <w:noProof/>
        </w:rPr>
      </w:pPr>
      <w:r>
        <w:rPr>
          <w:noProof/>
        </w:rPr>
        <w:t>Vamos testar para novos registros</w:t>
      </w:r>
      <w:r>
        <w:rPr>
          <w:noProof/>
        </w:rPr>
        <w:tab/>
      </w:r>
    </w:p>
    <w:p w:rsidR="00566D83" w:rsidRDefault="00566D83">
      <w:pPr>
        <w:rPr>
          <w:noProof/>
        </w:rPr>
      </w:pPr>
      <w:r>
        <w:rPr>
          <w:noProof/>
        </w:rPr>
        <w:t>Veja que ele já tem a mascara do cpf</w:t>
      </w:r>
    </w:p>
    <w:p w:rsidR="00566D83" w:rsidRDefault="00FE73A8">
      <w:pPr>
        <w:rPr>
          <w:noProof/>
        </w:rPr>
      </w:pPr>
      <w:r>
        <w:rPr>
          <w:noProof/>
        </w:rPr>
        <w:drawing>
          <wp:inline distT="0" distB="0" distL="0" distR="0" wp14:anchorId="0F4581AE" wp14:editId="51CBC6AA">
            <wp:extent cx="4487853" cy="2353579"/>
            <wp:effectExtent l="0" t="0" r="8255" b="8890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21198" t="3792" r="51070" b="37257"/>
                    <a:stretch/>
                  </pic:blipFill>
                  <pic:spPr bwMode="auto">
                    <a:xfrm>
                      <a:off x="0" y="0"/>
                      <a:ext cx="4501992" cy="23609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E73A8" w:rsidRDefault="00FE73A8">
      <w:pPr>
        <w:rPr>
          <w:noProof/>
        </w:rPr>
      </w:pPr>
    </w:p>
    <w:p w:rsidR="00FE73A8" w:rsidRDefault="00FE73A8">
      <w:pPr>
        <w:rPr>
          <w:noProof/>
        </w:rPr>
      </w:pPr>
      <w:r>
        <w:rPr>
          <w:noProof/>
        </w:rPr>
        <w:t>E o resultado vale apenas para novos dados.</w:t>
      </w:r>
    </w:p>
    <w:p w:rsidR="00FE73A8" w:rsidRDefault="00FE73A8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6A4A93B2" wp14:editId="260BCAE2">
            <wp:extent cx="4830052" cy="2443385"/>
            <wp:effectExtent l="0" t="0" r="0" b="0"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21106" t="1264" r="50966" b="41470"/>
                    <a:stretch/>
                  </pic:blipFill>
                  <pic:spPr bwMode="auto">
                    <a:xfrm>
                      <a:off x="0" y="0"/>
                      <a:ext cx="4847811" cy="24523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E73A8" w:rsidRDefault="00FE73A8">
      <w:pPr>
        <w:rPr>
          <w:noProof/>
        </w:rPr>
      </w:pPr>
    </w:p>
    <w:p w:rsidR="00FE73A8" w:rsidRDefault="00FE73A8">
      <w:pPr>
        <w:rPr>
          <w:noProof/>
        </w:rPr>
      </w:pPr>
      <w:r>
        <w:rPr>
          <w:noProof/>
        </w:rPr>
        <w:t>Fim</w:t>
      </w:r>
    </w:p>
    <w:p w:rsidR="00FE73A8" w:rsidRDefault="00FE73A8">
      <w:pPr>
        <w:rPr>
          <w:noProof/>
        </w:rPr>
      </w:pPr>
      <w:r>
        <w:rPr>
          <w:noProof/>
        </w:rPr>
        <w:t>Boa sorte</w:t>
      </w:r>
    </w:p>
    <w:p w:rsidR="00FE73A8" w:rsidRDefault="00FE73A8">
      <w:pPr>
        <w:rPr>
          <w:noProof/>
        </w:rPr>
      </w:pPr>
      <w:bookmarkStart w:id="0" w:name="_GoBack"/>
      <w:bookmarkEnd w:id="0"/>
    </w:p>
    <w:p w:rsidR="00566D83" w:rsidRDefault="00566D83">
      <w:pPr>
        <w:rPr>
          <w:noProof/>
        </w:rPr>
      </w:pPr>
    </w:p>
    <w:p w:rsidR="00566D83" w:rsidRDefault="00566D83">
      <w:pPr>
        <w:rPr>
          <w:noProof/>
        </w:rPr>
      </w:pPr>
    </w:p>
    <w:p w:rsidR="00566D83" w:rsidRDefault="00566D83">
      <w:pPr>
        <w:rPr>
          <w:noProof/>
        </w:rPr>
      </w:pPr>
    </w:p>
    <w:p w:rsidR="00A217A7" w:rsidRDefault="00A217A7">
      <w:pPr>
        <w:rPr>
          <w:noProof/>
        </w:rPr>
      </w:pPr>
    </w:p>
    <w:p w:rsidR="00990B3D" w:rsidRDefault="00990B3D">
      <w:pPr>
        <w:rPr>
          <w:noProof/>
        </w:rPr>
      </w:pPr>
    </w:p>
    <w:p w:rsidR="00990B3D" w:rsidRDefault="00990B3D">
      <w:pPr>
        <w:rPr>
          <w:noProof/>
        </w:rPr>
      </w:pPr>
    </w:p>
    <w:p w:rsidR="00990B3D" w:rsidRDefault="00990B3D">
      <w:pPr>
        <w:rPr>
          <w:noProof/>
        </w:rPr>
      </w:pPr>
    </w:p>
    <w:p w:rsidR="00990B3D" w:rsidRDefault="00990B3D">
      <w:pPr>
        <w:rPr>
          <w:noProof/>
        </w:rPr>
      </w:pPr>
    </w:p>
    <w:p w:rsidR="00990B3D" w:rsidRDefault="00990B3D">
      <w:pPr>
        <w:rPr>
          <w:noProof/>
        </w:rPr>
      </w:pPr>
    </w:p>
    <w:p w:rsidR="00990B3D" w:rsidRDefault="00990B3D">
      <w:pPr>
        <w:rPr>
          <w:noProof/>
        </w:rPr>
      </w:pPr>
    </w:p>
    <w:p w:rsidR="00990B3D" w:rsidRDefault="00990B3D">
      <w:pPr>
        <w:rPr>
          <w:noProof/>
        </w:rPr>
      </w:pPr>
    </w:p>
    <w:p w:rsidR="00990B3D" w:rsidRDefault="00990B3D">
      <w:pPr>
        <w:rPr>
          <w:noProof/>
        </w:rPr>
      </w:pPr>
    </w:p>
    <w:p w:rsidR="00BD6355" w:rsidRDefault="00BD6355">
      <w:pPr>
        <w:rPr>
          <w:noProof/>
        </w:rPr>
      </w:pPr>
    </w:p>
    <w:p w:rsidR="00BD6355" w:rsidRDefault="00BD6355">
      <w:pPr>
        <w:rPr>
          <w:noProof/>
        </w:rPr>
      </w:pPr>
    </w:p>
    <w:p w:rsidR="00BD6355" w:rsidRDefault="00BD6355">
      <w:pPr>
        <w:rPr>
          <w:noProof/>
        </w:rPr>
      </w:pPr>
    </w:p>
    <w:p w:rsidR="00D3585E" w:rsidRDefault="00D3585E">
      <w:pPr>
        <w:rPr>
          <w:noProof/>
        </w:rPr>
      </w:pPr>
    </w:p>
    <w:p w:rsidR="003E0BCC" w:rsidRDefault="003E0BCC">
      <w:pPr>
        <w:rPr>
          <w:noProof/>
        </w:rPr>
      </w:pPr>
    </w:p>
    <w:sectPr w:rsidR="003E0BC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W1sLQ0NTQys7S0NDFU0lEKTi0uzszPAykwrAUAlJPxcSwAAAA="/>
  </w:docVars>
  <w:rsids>
    <w:rsidRoot w:val="003E0BCC"/>
    <w:rsid w:val="003E0BCC"/>
    <w:rsid w:val="00416E39"/>
    <w:rsid w:val="00441669"/>
    <w:rsid w:val="00566D83"/>
    <w:rsid w:val="0067573C"/>
    <w:rsid w:val="00990B3D"/>
    <w:rsid w:val="00A217A7"/>
    <w:rsid w:val="00BD6355"/>
    <w:rsid w:val="00D3585E"/>
    <w:rsid w:val="00FE7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52426F"/>
  <w15:chartTrackingRefBased/>
  <w15:docId w15:val="{FC070CFF-F6C7-4ECD-ACA4-C4F6B1919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9</Pages>
  <Words>385</Words>
  <Characters>2081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dutra</dc:creator>
  <cp:keywords/>
  <dc:description/>
  <cp:lastModifiedBy>jose dutra</cp:lastModifiedBy>
  <cp:revision>1</cp:revision>
  <dcterms:created xsi:type="dcterms:W3CDTF">2019-06-21T11:25:00Z</dcterms:created>
  <dcterms:modified xsi:type="dcterms:W3CDTF">2019-06-21T12:52:00Z</dcterms:modified>
</cp:coreProperties>
</file>